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6872A87D" w14:textId="77777777" w:rsidR="00110BCC" w:rsidRDefault="00B53FEF" w:rsidP="00110BCC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  <w:p w14:paraId="5DCB1F24" w14:textId="7B402FB2" w:rsidR="0016390D" w:rsidRPr="00110BCC" w:rsidRDefault="00110BCC" w:rsidP="00110BC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10BCC">
              <w:rPr>
                <w:rStyle w:val="Strong"/>
                <w:rFonts w:ascii="Times New Roman" w:eastAsiaTheme="majorEastAsia" w:hAnsi="Times New Roman"/>
                <w:color w:val="000000"/>
                <w:sz w:val="24"/>
                <w:szCs w:val="24"/>
              </w:rPr>
              <w:t>MODELLING DISSOLVED OXYGEN DYNAMICS IN INTENSIVE AQUACULTURE SYSTEMS</w:t>
            </w:r>
            <w:r w:rsidRPr="00110BCC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110BCC">
              <w:rPr>
                <w:rStyle w:val="Emphasis"/>
                <w:rFonts w:ascii="Times New Roman" w:eastAsiaTheme="majorEastAsia" w:hAnsi="Times New Roman"/>
                <w:color w:val="000000"/>
                <w:sz w:val="24"/>
                <w:szCs w:val="24"/>
              </w:rPr>
              <w:t>A COMPARATIVE STUDY OF LINEAR REGRESSION AND RANDOM FOREST APPROACHES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56"/>
        <w:gridCol w:w="1593"/>
        <w:gridCol w:w="5513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737351FA" w:rsidR="00A3380D" w:rsidRPr="008741D9" w:rsidRDefault="008741D9" w:rsidP="00FF387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hmad Yani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1,</w:t>
            </w:r>
            <w:r w:rsidR="003E6D41" w:rsidRPr="009333AF">
              <w:rPr>
                <w:rFonts w:ascii="Times New Roman" w:hAnsi="Times New Roman"/>
                <w:sz w:val="24"/>
                <w:szCs w:val="24"/>
              </w:rPr>
              <w:t xml:space="preserve">*, </w:t>
            </w:r>
            <w:proofErr w:type="spellStart"/>
            <w:r w:rsidRPr="008741D9">
              <w:rPr>
                <w:rStyle w:val="Emphasis"/>
                <w:rFonts w:ascii="Times New Roman" w:hAnsi="Times New Roman"/>
                <w:i w:val="0"/>
                <w:iCs w:val="0"/>
                <w:sz w:val="24"/>
                <w:szCs w:val="24"/>
              </w:rPr>
              <w:t>Asthervina</w:t>
            </w:r>
            <w:proofErr w:type="spellEnd"/>
            <w:r w:rsidRPr="008741D9">
              <w:rPr>
                <w:rStyle w:val="Emphasis"/>
                <w:rFonts w:ascii="Times New Roman" w:hAnsi="Times New Roman"/>
                <w:i w:val="0"/>
                <w:iCs w:val="0"/>
                <w:sz w:val="24"/>
                <w:szCs w:val="24"/>
              </w:rPr>
              <w:t xml:space="preserve"> </w:t>
            </w:r>
            <w:proofErr w:type="spellStart"/>
            <w:r w:rsidRPr="008741D9">
              <w:rPr>
                <w:rStyle w:val="Emphasis"/>
                <w:rFonts w:ascii="Times New Roman" w:hAnsi="Times New Roman"/>
                <w:i w:val="0"/>
                <w:iCs w:val="0"/>
                <w:sz w:val="24"/>
                <w:szCs w:val="24"/>
              </w:rPr>
              <w:t>W</w:t>
            </w:r>
            <w:r w:rsidRPr="008741D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.Puspitasari</w:t>
            </w:r>
            <w:proofErr w:type="spellEnd"/>
            <w:r w:rsidRPr="008741D9"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,</w:t>
            </w:r>
            <w:r w:rsidR="00FF387B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Hendra Poltak</w:t>
            </w:r>
            <w:r w:rsidRPr="008741D9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9333AF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Ahmad Fahrizal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/>
                <w:sz w:val="24"/>
                <w:szCs w:val="24"/>
              </w:rPr>
              <w:t>, Rusli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79E89665" w:rsidR="00A3380D" w:rsidRPr="009333AF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Program Studi Teknik </w:t>
            </w:r>
            <w:proofErr w:type="spellStart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Budidaya</w:t>
            </w:r>
            <w:proofErr w:type="spellEnd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Perikanan</w:t>
            </w:r>
            <w:proofErr w:type="spellEnd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,</w:t>
            </w:r>
            <w:proofErr w:type="spellStart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Politeknik</w:t>
            </w:r>
            <w:proofErr w:type="spellEnd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Kelautan</w:t>
            </w:r>
            <w:proofErr w:type="spellEnd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dan </w:t>
            </w:r>
            <w:proofErr w:type="spellStart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Perikanan</w:t>
            </w:r>
            <w:proofErr w:type="spellEnd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Sorong, Papua Barat Daya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Indonesia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</w:tr>
      <w:tr w:rsidR="00A3380D" w:rsidRPr="009333AF" w14:paraId="37EC6FD0" w14:textId="77777777" w:rsidTr="00A3380D">
        <w:trPr>
          <w:trHeight w:val="20"/>
        </w:trPr>
        <w:tc>
          <w:tcPr>
            <w:tcW w:w="9923" w:type="dxa"/>
            <w:gridSpan w:val="4"/>
          </w:tcPr>
          <w:p w14:paraId="2FC1C698" w14:textId="5504F779" w:rsidR="00A3380D" w:rsidRPr="008741D9" w:rsidRDefault="008741D9" w:rsidP="008741D9">
            <w:pPr>
              <w:spacing w:after="0" w:line="248" w:lineRule="atLeast"/>
              <w:rPr>
                <w:rFonts w:ascii="Times New Roman" w:hAnsi="Times New Roman"/>
                <w:color w:val="454545"/>
                <w:sz w:val="24"/>
                <w:szCs w:val="24"/>
                <w:lang w:val="en-ID"/>
              </w:rPr>
            </w:pP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8741D9">
              <w:rPr>
                <w:rFonts w:ascii="Times New Roman" w:hAnsi="Times New Roman"/>
                <w:sz w:val="24"/>
                <w:szCs w:val="24"/>
              </w:rPr>
              <w:t xml:space="preserve">Program Studi </w:t>
            </w:r>
            <w:proofErr w:type="spellStart"/>
            <w:r w:rsidRPr="008741D9">
              <w:rPr>
                <w:rFonts w:ascii="Times New Roman" w:hAnsi="Times New Roman"/>
                <w:sz w:val="24"/>
                <w:szCs w:val="24"/>
              </w:rPr>
              <w:t>Manajemen</w:t>
            </w:r>
            <w:proofErr w:type="spellEnd"/>
            <w:r w:rsidRPr="008741D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741D9">
              <w:rPr>
                <w:rFonts w:ascii="Times New Roman" w:hAnsi="Times New Roman"/>
                <w:sz w:val="24"/>
                <w:szCs w:val="24"/>
              </w:rPr>
              <w:t>Sumber</w:t>
            </w:r>
            <w:proofErr w:type="spellEnd"/>
            <w:r w:rsidRPr="008741D9">
              <w:rPr>
                <w:rFonts w:ascii="Times New Roman" w:hAnsi="Times New Roman"/>
                <w:sz w:val="24"/>
                <w:szCs w:val="24"/>
              </w:rPr>
              <w:t xml:space="preserve"> Daya </w:t>
            </w:r>
            <w:proofErr w:type="spellStart"/>
            <w:r w:rsidRPr="008741D9">
              <w:rPr>
                <w:rFonts w:ascii="Times New Roman" w:hAnsi="Times New Roman"/>
                <w:sz w:val="24"/>
                <w:szCs w:val="24"/>
              </w:rPr>
              <w:t>Perairan</w:t>
            </w:r>
            <w:proofErr w:type="spellEnd"/>
            <w:r w:rsidRPr="008741D9">
              <w:rPr>
                <w:rFonts w:ascii="Times New Roman" w:hAnsi="Times New Roman"/>
                <w:sz w:val="24"/>
                <w:szCs w:val="24"/>
              </w:rPr>
              <w:t xml:space="preserve"> (MSDP)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akulta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rikan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Universitas Muhammadiyah Sorong, Papua Barat Daya</w:t>
            </w:r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741D0E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6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3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13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741D0E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56" w:type="dxa"/>
          </w:tcPr>
          <w:p w14:paraId="3AE1371C" w14:textId="42BFF797" w:rsidR="00FF387B" w:rsidRPr="00125246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hmad</w:t>
            </w:r>
          </w:p>
        </w:tc>
        <w:tc>
          <w:tcPr>
            <w:tcW w:w="1593" w:type="dxa"/>
          </w:tcPr>
          <w:p w14:paraId="4A6CD0D4" w14:textId="01F595A6" w:rsidR="00FF387B" w:rsidRPr="00125246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ani</w:t>
            </w:r>
          </w:p>
        </w:tc>
        <w:tc>
          <w:tcPr>
            <w:tcW w:w="5513" w:type="dxa"/>
          </w:tcPr>
          <w:p w14:paraId="6D0BF434" w14:textId="3B367A54" w:rsidR="00FF387B" w:rsidRPr="00125246" w:rsidRDefault="006F439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Pr="00BC3BD9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9-0008-6641-8457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FF387B" w:rsidRPr="00125246" w14:paraId="7E8F247D" w14:textId="77777777" w:rsidTr="00741D0E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56" w:type="dxa"/>
          </w:tcPr>
          <w:p w14:paraId="166E5D4B" w14:textId="78AE4C14" w:rsidR="00FF387B" w:rsidRPr="00125246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741D9">
              <w:rPr>
                <w:rStyle w:val="Emphasis"/>
                <w:rFonts w:ascii="Times New Roman" w:hAnsi="Times New Roman"/>
                <w:i w:val="0"/>
                <w:iCs w:val="0"/>
                <w:sz w:val="24"/>
                <w:szCs w:val="24"/>
              </w:rPr>
              <w:t>Asthervina</w:t>
            </w:r>
            <w:proofErr w:type="spellEnd"/>
            <w:r w:rsidRPr="008741D9">
              <w:rPr>
                <w:rStyle w:val="Emphasis"/>
                <w:rFonts w:ascii="Times New Roman" w:hAnsi="Times New Roman"/>
                <w:i w:val="0"/>
                <w:iCs w:val="0"/>
                <w:sz w:val="24"/>
                <w:szCs w:val="24"/>
              </w:rPr>
              <w:t xml:space="preserve"> </w:t>
            </w:r>
          </w:p>
        </w:tc>
        <w:tc>
          <w:tcPr>
            <w:tcW w:w="1593" w:type="dxa"/>
          </w:tcPr>
          <w:p w14:paraId="36B08A1C" w14:textId="51A9A582" w:rsidR="00FF387B" w:rsidRPr="00125246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741D9">
              <w:rPr>
                <w:rStyle w:val="Emphasis"/>
                <w:rFonts w:ascii="Times New Roman" w:hAnsi="Times New Roman"/>
                <w:i w:val="0"/>
                <w:iCs w:val="0"/>
                <w:sz w:val="24"/>
                <w:szCs w:val="24"/>
              </w:rPr>
              <w:t>W</w:t>
            </w:r>
            <w:r w:rsidRPr="008741D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.Puspitasari</w:t>
            </w:r>
            <w:proofErr w:type="spellEnd"/>
          </w:p>
        </w:tc>
        <w:tc>
          <w:tcPr>
            <w:tcW w:w="5513" w:type="dxa"/>
          </w:tcPr>
          <w:p w14:paraId="22FDD2DD" w14:textId="3CC0781C" w:rsidR="00FF387B" w:rsidRPr="00125246" w:rsidRDefault="0070149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9" w:history="1">
              <w:r w:rsidRPr="00BC3BD9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5366-851X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FF387B" w:rsidRPr="00125246" w14:paraId="3941C770" w14:textId="77777777" w:rsidTr="00741D0E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56" w:type="dxa"/>
          </w:tcPr>
          <w:p w14:paraId="62A0EDD6" w14:textId="5C136A01" w:rsidR="00FF387B" w:rsidRPr="00125246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Hendra </w:t>
            </w:r>
          </w:p>
        </w:tc>
        <w:tc>
          <w:tcPr>
            <w:tcW w:w="1593" w:type="dxa"/>
          </w:tcPr>
          <w:p w14:paraId="08BFAE51" w14:textId="6FD68F50" w:rsidR="00FF387B" w:rsidRPr="00125246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oltak</w:t>
            </w:r>
            <w:proofErr w:type="spellEnd"/>
          </w:p>
        </w:tc>
        <w:tc>
          <w:tcPr>
            <w:tcW w:w="5513" w:type="dxa"/>
          </w:tcPr>
          <w:p w14:paraId="52D10F38" w14:textId="63210EBE" w:rsidR="00FF387B" w:rsidRPr="00125246" w:rsidRDefault="0062534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0" w:history="1">
              <w:r w:rsidRPr="00BC3BD9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1491-8571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741D0E" w:rsidRPr="00125246" w14:paraId="07101634" w14:textId="77777777" w:rsidTr="00741D0E">
        <w:trPr>
          <w:trHeight w:val="20"/>
        </w:trPr>
        <w:tc>
          <w:tcPr>
            <w:tcW w:w="1261" w:type="dxa"/>
          </w:tcPr>
          <w:p w14:paraId="4FFF1911" w14:textId="4DFC658E" w:rsidR="00741D0E" w:rsidRPr="00125246" w:rsidRDefault="00741D0E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56" w:type="dxa"/>
          </w:tcPr>
          <w:p w14:paraId="087193F8" w14:textId="1D2019F9" w:rsidR="00741D0E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hmad </w:t>
            </w:r>
          </w:p>
        </w:tc>
        <w:tc>
          <w:tcPr>
            <w:tcW w:w="1593" w:type="dxa"/>
          </w:tcPr>
          <w:p w14:paraId="08464F10" w14:textId="73912A9D" w:rsidR="00741D0E" w:rsidRPr="00125246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ahrizal</w:t>
            </w:r>
            <w:proofErr w:type="spellEnd"/>
          </w:p>
        </w:tc>
        <w:tc>
          <w:tcPr>
            <w:tcW w:w="5513" w:type="dxa"/>
          </w:tcPr>
          <w:p w14:paraId="0C53D49C" w14:textId="334B2482" w:rsidR="00741D0E" w:rsidRPr="00125246" w:rsidRDefault="00314A6F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1" w:history="1">
              <w:r w:rsidRPr="00BC3BD9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3-3705-3184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741D0E" w:rsidRPr="00125246" w14:paraId="156654EA" w14:textId="77777777" w:rsidTr="00741D0E">
        <w:trPr>
          <w:trHeight w:val="20"/>
        </w:trPr>
        <w:tc>
          <w:tcPr>
            <w:tcW w:w="1261" w:type="dxa"/>
          </w:tcPr>
          <w:p w14:paraId="6E6F6C9D" w14:textId="3DE76501" w:rsidR="00741D0E" w:rsidRPr="00125246" w:rsidRDefault="00741D0E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56" w:type="dxa"/>
          </w:tcPr>
          <w:p w14:paraId="43A6BFF1" w14:textId="7464D965" w:rsidR="00741D0E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usli</w:t>
            </w:r>
          </w:p>
        </w:tc>
        <w:tc>
          <w:tcPr>
            <w:tcW w:w="1593" w:type="dxa"/>
          </w:tcPr>
          <w:p w14:paraId="6F1E5298" w14:textId="231CBBFA" w:rsidR="00741D0E" w:rsidRPr="00125246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5513" w:type="dxa"/>
          </w:tcPr>
          <w:p w14:paraId="79538D72" w14:textId="745878BD" w:rsidR="00741D0E" w:rsidRPr="00125246" w:rsidRDefault="0062534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2" w:history="1">
              <w:r w:rsidRPr="00BC3BD9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1-5149-6438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227B9D" w:rsidRPr="00125246" w14:paraId="059AFEA8" w14:textId="77777777" w:rsidTr="00741D0E">
        <w:trPr>
          <w:trHeight w:val="20"/>
        </w:trPr>
        <w:tc>
          <w:tcPr>
            <w:tcW w:w="1261" w:type="dxa"/>
          </w:tcPr>
          <w:p w14:paraId="62E4A200" w14:textId="77777777" w:rsidR="00227B9D" w:rsidRPr="00125246" w:rsidRDefault="00227B9D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</w:p>
        </w:tc>
        <w:tc>
          <w:tcPr>
            <w:tcW w:w="1556" w:type="dxa"/>
          </w:tcPr>
          <w:p w14:paraId="7827B6D5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93" w:type="dxa"/>
          </w:tcPr>
          <w:p w14:paraId="269E0B9B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13" w:type="dxa"/>
          </w:tcPr>
          <w:p w14:paraId="18300776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58182736" w:rsidR="00A61D17" w:rsidRPr="00125246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hyperlink r:id="rId13" w:history="1">
              <w:r w:rsidR="00042D8A" w:rsidRPr="00BC3BD9">
                <w:rPr>
                  <w:rStyle w:val="Hyperlink"/>
                  <w:rFonts w:ascii="Times New Roman" w:hAnsi="Times New Roman"/>
                  <w:sz w:val="24"/>
                  <w:szCs w:val="24"/>
                </w:rPr>
                <w:t>ahmad.yani73@kkp.go.id</w:t>
              </w:r>
            </w:hyperlink>
            <w:r w:rsidR="00042D8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14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3185B9" w14:textId="77777777" w:rsidR="00B92AC8" w:rsidRDefault="00B92AC8" w:rsidP="00B16BB9">
      <w:pPr>
        <w:spacing w:after="0" w:line="240" w:lineRule="auto"/>
      </w:pPr>
      <w:r>
        <w:separator/>
      </w:r>
    </w:p>
  </w:endnote>
  <w:endnote w:type="continuationSeparator" w:id="0">
    <w:p w14:paraId="42120220" w14:textId="77777777" w:rsidR="00B92AC8" w:rsidRDefault="00B92AC8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-New-Roman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6E6CFE" w14:textId="77777777" w:rsidR="00B92AC8" w:rsidRDefault="00B92AC8" w:rsidP="00B16BB9">
      <w:pPr>
        <w:spacing w:after="0" w:line="240" w:lineRule="auto"/>
      </w:pPr>
      <w:r>
        <w:separator/>
      </w:r>
    </w:p>
  </w:footnote>
  <w:footnote w:type="continuationSeparator" w:id="0">
    <w:p w14:paraId="2D7F48F7" w14:textId="77777777" w:rsidR="00B92AC8" w:rsidRDefault="00B92AC8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21A26B45"/>
    <w:multiLevelType w:val="multilevel"/>
    <w:tmpl w:val="E62242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48894897">
    <w:abstractNumId w:val="0"/>
  </w:num>
  <w:num w:numId="2" w16cid:durableId="996490934">
    <w:abstractNumId w:val="4"/>
  </w:num>
  <w:num w:numId="3" w16cid:durableId="1136142117">
    <w:abstractNumId w:val="3"/>
  </w:num>
  <w:num w:numId="4" w16cid:durableId="1026567092">
    <w:abstractNumId w:val="2"/>
  </w:num>
  <w:num w:numId="5" w16cid:durableId="8074783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proofState w:spelling="clean"/>
  <w:defaultTabStop w:val="708"/>
  <w:hyphenationZone w:val="425"/>
  <w:characterSpacingControl w:val="doNotCompress"/>
  <w:hdr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42D8A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0BCC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14A6F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3FF1"/>
    <w:rsid w:val="00447F0F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60046F"/>
    <w:rsid w:val="00625340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6F439B"/>
    <w:rsid w:val="00701495"/>
    <w:rsid w:val="00707663"/>
    <w:rsid w:val="007227AD"/>
    <w:rsid w:val="00741D0E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741D9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424A"/>
    <w:rsid w:val="00B9086A"/>
    <w:rsid w:val="00B90914"/>
    <w:rsid w:val="00B92AC8"/>
    <w:rsid w:val="00B92E2D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2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  <w:style w:type="character" w:styleId="Strong">
    <w:name w:val="Strong"/>
    <w:basedOn w:val="DefaultParagraphFont"/>
    <w:uiPriority w:val="22"/>
    <w:qFormat/>
    <w:rsid w:val="00110BCC"/>
    <w:rPr>
      <w:b/>
      <w:bCs/>
    </w:rPr>
  </w:style>
  <w:style w:type="character" w:styleId="Emphasis">
    <w:name w:val="Emphasis"/>
    <w:basedOn w:val="DefaultParagraphFont"/>
    <w:uiPriority w:val="20"/>
    <w:qFormat/>
    <w:rsid w:val="00110BCC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42D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9-0008-6641-8457" TargetMode="External"/><Relationship Id="rId13" Type="http://schemas.openxmlformats.org/officeDocument/2006/relationships/hyperlink" Target="mailto:ahmad.yani73@kkp.go.i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rcid.org/0000-0001-5149-6438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3-3705-3184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orcid.org/0000-0002-1491-857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0000-0002-5366-851X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270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rusli azis</cp:lastModifiedBy>
  <cp:revision>15</cp:revision>
  <dcterms:created xsi:type="dcterms:W3CDTF">2021-10-27T10:24:00Z</dcterms:created>
  <dcterms:modified xsi:type="dcterms:W3CDTF">2025-09-18T03:47:00Z</dcterms:modified>
</cp:coreProperties>
</file>